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856B0" w14:textId="376CD340" w:rsidR="002C464A" w:rsidRDefault="002C464A" w:rsidP="00EC6CF6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62791F">
        <w:rPr>
          <w:rFonts w:ascii="Times New Roman" w:hAnsi="Times New Roman" w:cs="Times New Roman"/>
          <w:sz w:val="24"/>
          <w:szCs w:val="24"/>
        </w:rPr>
        <w:t>Registration Form</w:t>
      </w:r>
    </w:p>
    <w:p w14:paraId="64F11B4F" w14:textId="1E2A907E" w:rsidR="007A6981" w:rsidRPr="007A6981" w:rsidRDefault="007A6981" w:rsidP="007A6981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7A6981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proofErr w:type="spellStart"/>
      <w:r w:rsidRPr="007A6981">
        <w:rPr>
          <w:rFonts w:ascii="Times New Roman" w:hAnsi="Times New Roman" w:cs="Times New Roman"/>
          <w:sz w:val="24"/>
          <w:szCs w:val="24"/>
        </w:rPr>
        <w:t>Bionegineering</w:t>
      </w:r>
      <w:proofErr w:type="spellEnd"/>
      <w:r w:rsidRPr="007A6981">
        <w:rPr>
          <w:rFonts w:ascii="Times New Roman" w:hAnsi="Times New Roman" w:cs="Times New Roman"/>
          <w:sz w:val="24"/>
          <w:szCs w:val="24"/>
        </w:rPr>
        <w:t xml:space="preserve"> and Polymer Science – BPC3</w:t>
      </w:r>
    </w:p>
    <w:p w14:paraId="4E535F3D" w14:textId="01869F20" w:rsidR="00E3511A" w:rsidRPr="0062791F" w:rsidRDefault="00E3511A" w:rsidP="007A6981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</w:p>
    <w:p w14:paraId="54124666" w14:textId="61BAB955" w:rsidR="002C464A" w:rsidRPr="0062791F" w:rsidRDefault="002C464A" w:rsidP="00BB39AD">
      <w:pPr>
        <w:spacing w:line="360" w:lineRule="auto"/>
      </w:pPr>
      <w:r w:rsidRPr="0062791F">
        <w:rPr>
          <w:b/>
          <w:bCs/>
        </w:rPr>
        <w:t>Paper ID:</w:t>
      </w:r>
      <w:r w:rsidR="0062791F" w:rsidRPr="0062791F">
        <w:rPr>
          <w:b/>
          <w:bCs/>
        </w:rPr>
        <w:t xml:space="preserve"> </w:t>
      </w:r>
      <w:r w:rsidRPr="0062791F">
        <w:t>……………….</w:t>
      </w:r>
    </w:p>
    <w:p w14:paraId="5C239430" w14:textId="39FD4CCC" w:rsidR="002C464A" w:rsidRPr="0062791F" w:rsidRDefault="002C464A" w:rsidP="00BB39AD">
      <w:pPr>
        <w:spacing w:before="120" w:after="120" w:line="360" w:lineRule="auto"/>
      </w:pPr>
      <w:r w:rsidRPr="0062791F">
        <w:rPr>
          <w:b/>
          <w:bCs/>
        </w:rPr>
        <w:t>Mr./Mrs.</w:t>
      </w:r>
      <w:r w:rsidRPr="0062791F">
        <w:t xml:space="preserve"> ...........................................................................................</w:t>
      </w:r>
      <w:r w:rsidR="00E3511A" w:rsidRPr="0062791F">
        <w:t>............</w:t>
      </w:r>
    </w:p>
    <w:p w14:paraId="5BF8ED2C" w14:textId="19BE48A0" w:rsidR="002C464A" w:rsidRPr="0062791F" w:rsidRDefault="002C464A" w:rsidP="00BB39AD">
      <w:pPr>
        <w:spacing w:before="120" w:after="120" w:line="360" w:lineRule="auto"/>
      </w:pPr>
      <w:r w:rsidRPr="0062791F">
        <w:rPr>
          <w:b/>
          <w:bCs/>
        </w:rPr>
        <w:t>Affiliation</w:t>
      </w:r>
      <w:r w:rsidRPr="0062791F">
        <w:t>..........................................................................................</w:t>
      </w:r>
      <w:r w:rsidR="00E3511A" w:rsidRPr="0062791F">
        <w:t>............</w:t>
      </w:r>
    </w:p>
    <w:p w14:paraId="276633BB" w14:textId="58D2601E" w:rsidR="00E3511A" w:rsidRPr="0062791F" w:rsidRDefault="00E3511A" w:rsidP="00BB39AD">
      <w:pPr>
        <w:spacing w:before="120" w:after="120" w:line="360" w:lineRule="auto"/>
      </w:pPr>
      <w:r w:rsidRPr="0062791F">
        <w:rPr>
          <w:b/>
        </w:rPr>
        <w:t xml:space="preserve">E-mail: </w:t>
      </w:r>
      <w:r w:rsidRPr="0062791F">
        <w:rPr>
          <w:bCs/>
        </w:rPr>
        <w:t>…………………………………………………………………………………………………</w:t>
      </w:r>
      <w:proofErr w:type="gramStart"/>
      <w:r w:rsidRPr="0062791F">
        <w:rPr>
          <w:bCs/>
        </w:rPr>
        <w:t>…..</w:t>
      </w:r>
      <w:proofErr w:type="gramEnd"/>
    </w:p>
    <w:p w14:paraId="77AF94DC" w14:textId="77777777" w:rsidR="002C464A" w:rsidRPr="0062791F" w:rsidRDefault="002C464A" w:rsidP="00EC6CF6"/>
    <w:p w14:paraId="25EEC0FF" w14:textId="61966E38" w:rsidR="002C464A" w:rsidRDefault="003713DD" w:rsidP="00EC6CF6">
      <w:r>
        <w:rPr>
          <w:b/>
          <w:bCs/>
        </w:rPr>
        <w:t xml:space="preserve">REGISTRATION </w:t>
      </w:r>
      <w:r w:rsidR="002C464A" w:rsidRPr="0062791F">
        <w:rPr>
          <w:b/>
          <w:bCs/>
        </w:rPr>
        <w:t xml:space="preserve">FEES </w:t>
      </w:r>
      <w:r w:rsidR="002C464A" w:rsidRPr="0062791F">
        <w:t>(please mark)</w:t>
      </w:r>
    </w:p>
    <w:p w14:paraId="189D2264" w14:textId="4E565335" w:rsidR="003713DD" w:rsidRPr="003713DD" w:rsidRDefault="003713DD" w:rsidP="00EC6CF6">
      <w:pPr>
        <w:rPr>
          <w:i/>
          <w:iCs/>
        </w:rPr>
      </w:pPr>
      <w:r w:rsidRPr="003713DD">
        <w:rPr>
          <w:i/>
          <w:iCs/>
        </w:rPr>
        <w:t xml:space="preserve">Early bird (before </w:t>
      </w:r>
      <w:r w:rsidR="001443B7">
        <w:rPr>
          <w:i/>
          <w:iCs/>
        </w:rPr>
        <w:t>15</w:t>
      </w:r>
      <w:r w:rsidRPr="003713DD">
        <w:rPr>
          <w:i/>
          <w:iCs/>
        </w:rPr>
        <w:t>.</w:t>
      </w:r>
      <w:r w:rsidR="00526B69">
        <w:rPr>
          <w:i/>
          <w:iCs/>
        </w:rPr>
        <w:t>0</w:t>
      </w:r>
      <w:r w:rsidR="001443B7">
        <w:rPr>
          <w:i/>
          <w:iCs/>
        </w:rPr>
        <w:t>5</w:t>
      </w:r>
      <w:r w:rsidRPr="003713DD">
        <w:rPr>
          <w:i/>
          <w:iCs/>
        </w:rPr>
        <w:t>.2023):</w:t>
      </w:r>
    </w:p>
    <w:p w14:paraId="5AEAC4E4" w14:textId="287F320C" w:rsidR="002C464A" w:rsidRPr="0062791F" w:rsidRDefault="003713DD" w:rsidP="003713DD">
      <w:pPr>
        <w:ind w:firstLine="540"/>
      </w:pPr>
      <w:r>
        <w:rPr>
          <w:color w:val="000000"/>
          <w:shd w:val="clear" w:color="auto" w:fill="FAFAFA"/>
        </w:rPr>
        <w:t>S</w:t>
      </w:r>
      <w:r w:rsidR="0096555B">
        <w:rPr>
          <w:color w:val="000000"/>
          <w:shd w:val="clear" w:color="auto" w:fill="FAFAFA"/>
        </w:rPr>
        <w:t>tudents</w:t>
      </w:r>
      <w:r>
        <w:tab/>
      </w:r>
      <w:r>
        <w:tab/>
      </w:r>
      <w:r w:rsidR="002C464A" w:rsidRPr="0062791F">
        <w:tab/>
      </w:r>
      <w:r w:rsidR="002C464A" w:rsidRPr="0062791F">
        <w:tab/>
      </w:r>
      <w:r w:rsidR="0096555B">
        <w:tab/>
      </w:r>
      <w:r>
        <w:tab/>
      </w:r>
      <w:r>
        <w:tab/>
      </w:r>
      <w:r>
        <w:tab/>
      </w:r>
      <w:proofErr w:type="gramStart"/>
      <w:r>
        <w:tab/>
      </w:r>
      <w:r w:rsidR="0096555B">
        <w:t xml:space="preserve">  </w:t>
      </w:r>
      <w:r w:rsidR="0096555B">
        <w:rPr>
          <w:b/>
          <w:bCs/>
          <w:color w:val="000000"/>
          <w:shd w:val="clear" w:color="auto" w:fill="FAFAFA"/>
        </w:rPr>
        <w:t>9</w:t>
      </w:r>
      <w:r w:rsidR="00AE2466" w:rsidRPr="0062791F">
        <w:rPr>
          <w:b/>
          <w:bCs/>
          <w:color w:val="000000"/>
          <w:shd w:val="clear" w:color="auto" w:fill="FAFAFA"/>
        </w:rPr>
        <w:t>0</w:t>
      </w:r>
      <w:proofErr w:type="gramEnd"/>
      <w:r w:rsidR="00AE2466" w:rsidRPr="0062791F">
        <w:rPr>
          <w:b/>
          <w:bCs/>
          <w:color w:val="000000"/>
          <w:shd w:val="clear" w:color="auto" w:fill="FAFAFA"/>
        </w:rPr>
        <w:t xml:space="preserve"> € </w:t>
      </w:r>
      <w:r w:rsidR="00611AD3" w:rsidRPr="0062791F">
        <w:rPr>
          <w:b/>
          <w:bCs/>
          <w:color w:val="000000"/>
          <w:shd w:val="clear" w:color="auto" w:fill="FAFAFA"/>
        </w:rPr>
        <w:t>/</w:t>
      </w:r>
      <w:r w:rsidR="00AE2466"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 xml:space="preserve">  </w:t>
      </w:r>
      <w:r w:rsidR="0096555B">
        <w:rPr>
          <w:b/>
          <w:bCs/>
          <w:color w:val="000000"/>
          <w:shd w:val="clear" w:color="auto" w:fill="FAFAFA"/>
        </w:rPr>
        <w:t>450</w:t>
      </w:r>
      <w:r w:rsidR="00AE2466" w:rsidRPr="0062791F">
        <w:rPr>
          <w:b/>
          <w:bCs/>
          <w:color w:val="000000"/>
          <w:shd w:val="clear" w:color="auto" w:fill="FAFAFA"/>
        </w:rPr>
        <w:t xml:space="preserve"> RON</w:t>
      </w:r>
      <w:r w:rsidR="002C464A" w:rsidRPr="0062791F">
        <w:rPr>
          <w:b/>
          <w:bCs/>
        </w:rPr>
        <w:t xml:space="preserve"> </w:t>
      </w:r>
      <w:r w:rsidR="002C464A" w:rsidRPr="0062791F">
        <w:sym w:font="Almanac MT" w:char="F07F"/>
      </w:r>
      <w:r w:rsidR="002C464A" w:rsidRPr="0062791F">
        <w:t xml:space="preserve"> / </w:t>
      </w:r>
      <w:r w:rsidR="002C464A" w:rsidRPr="0062791F">
        <w:sym w:font="Almanac MT" w:char="F07F"/>
      </w:r>
    </w:p>
    <w:p w14:paraId="7B904567" w14:textId="45DBD145" w:rsidR="002C464A" w:rsidRDefault="003713DD" w:rsidP="003713DD">
      <w:pPr>
        <w:ind w:firstLine="540"/>
      </w:pPr>
      <w:r>
        <w:t>Regular</w:t>
      </w:r>
      <w:r w:rsidR="0096555B">
        <w:t xml:space="preserve"> participants</w:t>
      </w:r>
      <w:r>
        <w:tab/>
      </w:r>
      <w:r>
        <w:tab/>
      </w:r>
      <w:r>
        <w:tab/>
      </w:r>
      <w:r w:rsidR="002C464A" w:rsidRPr="0062791F">
        <w:tab/>
      </w:r>
      <w:r>
        <w:tab/>
      </w:r>
      <w:r>
        <w:tab/>
      </w:r>
      <w:r w:rsidR="00C50567" w:rsidRPr="0062791F">
        <w:tab/>
      </w:r>
      <w:r w:rsidR="0096555B">
        <w:rPr>
          <w:b/>
          <w:bCs/>
          <w:color w:val="000000"/>
          <w:shd w:val="clear" w:color="auto" w:fill="FAFAFA"/>
        </w:rPr>
        <w:t>180</w:t>
      </w:r>
      <w:r w:rsidR="00AE2466" w:rsidRPr="0062791F">
        <w:rPr>
          <w:b/>
          <w:bCs/>
          <w:color w:val="000000"/>
          <w:shd w:val="clear" w:color="auto" w:fill="FAFAFA"/>
        </w:rPr>
        <w:t xml:space="preserve"> € </w:t>
      </w:r>
      <w:r w:rsidR="00611AD3" w:rsidRPr="0062791F">
        <w:rPr>
          <w:b/>
          <w:bCs/>
          <w:color w:val="000000"/>
          <w:shd w:val="clear" w:color="auto" w:fill="FAFAFA"/>
        </w:rPr>
        <w:t xml:space="preserve">/ </w:t>
      </w:r>
      <w:r>
        <w:rPr>
          <w:b/>
          <w:bCs/>
          <w:color w:val="000000"/>
          <w:shd w:val="clear" w:color="auto" w:fill="FAFAFA"/>
        </w:rPr>
        <w:t xml:space="preserve">  </w:t>
      </w:r>
      <w:r w:rsidR="00AE2466" w:rsidRPr="0062791F">
        <w:rPr>
          <w:b/>
          <w:bCs/>
          <w:color w:val="000000"/>
          <w:shd w:val="clear" w:color="auto" w:fill="FAFAFA"/>
        </w:rPr>
        <w:t>9</w:t>
      </w:r>
      <w:r w:rsidR="0096555B">
        <w:rPr>
          <w:b/>
          <w:bCs/>
          <w:color w:val="000000"/>
          <w:shd w:val="clear" w:color="auto" w:fill="FAFAFA"/>
        </w:rPr>
        <w:t>0</w:t>
      </w:r>
      <w:r w:rsidR="00AE2466" w:rsidRPr="0062791F">
        <w:rPr>
          <w:b/>
          <w:bCs/>
          <w:color w:val="000000"/>
          <w:shd w:val="clear" w:color="auto" w:fill="FAFAFA"/>
        </w:rPr>
        <w:t>0 RON</w:t>
      </w:r>
      <w:r w:rsidR="00AE2466" w:rsidRPr="0062791F">
        <w:rPr>
          <w:color w:val="000000"/>
          <w:shd w:val="clear" w:color="auto" w:fill="FAFAFA"/>
        </w:rPr>
        <w:t xml:space="preserve"> </w:t>
      </w:r>
      <w:r w:rsidR="002C464A" w:rsidRPr="0062791F">
        <w:sym w:font="Almanac MT" w:char="F07F"/>
      </w:r>
      <w:r w:rsidR="002C464A" w:rsidRPr="0062791F">
        <w:t xml:space="preserve"> / </w:t>
      </w:r>
      <w:r w:rsidR="002C464A" w:rsidRPr="0062791F">
        <w:sym w:font="Almanac MT" w:char="F07F"/>
      </w:r>
    </w:p>
    <w:p w14:paraId="3446CFC0" w14:textId="24CF38C7" w:rsidR="003713DD" w:rsidRDefault="003713DD" w:rsidP="003713DD">
      <w:pPr>
        <w:ind w:firstLine="540"/>
      </w:pPr>
      <w:r>
        <w:t>S</w:t>
      </w:r>
      <w:r w:rsidR="0096555B">
        <w:t xml:space="preserve">tudents, members of the </w:t>
      </w:r>
      <w:proofErr w:type="spellStart"/>
      <w:r w:rsidR="0096555B">
        <w:t>RoHelth</w:t>
      </w:r>
      <w:proofErr w:type="spellEnd"/>
      <w:r w:rsidR="0096555B">
        <w:t xml:space="preserve"> cluster </w:t>
      </w:r>
      <w:r>
        <w:tab/>
      </w:r>
      <w:r>
        <w:tab/>
      </w:r>
      <w:r>
        <w:tab/>
      </w:r>
      <w:proofErr w:type="gramStart"/>
      <w:r>
        <w:tab/>
        <w:t xml:space="preserve">  </w:t>
      </w:r>
      <w:r w:rsidR="0096555B">
        <w:rPr>
          <w:b/>
          <w:bCs/>
          <w:color w:val="000000"/>
          <w:shd w:val="clear" w:color="auto" w:fill="FAFAFA"/>
        </w:rPr>
        <w:t>72</w:t>
      </w:r>
      <w:proofErr w:type="gramEnd"/>
      <w:r w:rsidR="0096555B" w:rsidRPr="0062791F">
        <w:rPr>
          <w:b/>
          <w:bCs/>
          <w:color w:val="000000"/>
          <w:shd w:val="clear" w:color="auto" w:fill="FAFAFA"/>
        </w:rPr>
        <w:t xml:space="preserve"> € / </w:t>
      </w:r>
      <w:r>
        <w:rPr>
          <w:b/>
          <w:bCs/>
          <w:color w:val="000000"/>
          <w:shd w:val="clear" w:color="auto" w:fill="FAFAFA"/>
        </w:rPr>
        <w:t xml:space="preserve">  360</w:t>
      </w:r>
      <w:r w:rsidR="0096555B" w:rsidRPr="0062791F">
        <w:rPr>
          <w:b/>
          <w:bCs/>
          <w:color w:val="000000"/>
          <w:shd w:val="clear" w:color="auto" w:fill="FAFAFA"/>
        </w:rPr>
        <w:t xml:space="preserve"> RON</w:t>
      </w:r>
      <w:r w:rsidR="0096555B" w:rsidRPr="0062791F">
        <w:rPr>
          <w:b/>
          <w:bCs/>
        </w:rPr>
        <w:t xml:space="preserve"> </w:t>
      </w:r>
      <w:r w:rsidR="0096555B" w:rsidRPr="0062791F">
        <w:sym w:font="Almanac MT" w:char="F07F"/>
      </w:r>
      <w:r w:rsidR="0096555B" w:rsidRPr="0062791F">
        <w:t xml:space="preserve"> / </w:t>
      </w:r>
      <w:r w:rsidR="0096555B" w:rsidRPr="0062791F">
        <w:sym w:font="Almanac MT" w:char="F07F"/>
      </w:r>
    </w:p>
    <w:p w14:paraId="08544E7B" w14:textId="677B1A92" w:rsidR="003713DD" w:rsidRDefault="003713DD" w:rsidP="003713DD">
      <w:pPr>
        <w:ind w:firstLine="540"/>
      </w:pPr>
      <w:r>
        <w:t xml:space="preserve">Regular participants, members of the </w:t>
      </w:r>
      <w:proofErr w:type="spellStart"/>
      <w:r>
        <w:t>RoHelth</w:t>
      </w:r>
      <w:proofErr w:type="spellEnd"/>
      <w:r>
        <w:t xml:space="preserve"> cluster </w:t>
      </w:r>
      <w:r>
        <w:tab/>
      </w:r>
      <w:r>
        <w:tab/>
      </w:r>
      <w:r>
        <w:tab/>
      </w:r>
      <w:r w:rsidRPr="003713DD">
        <w:rPr>
          <w:b/>
          <w:bCs/>
        </w:rPr>
        <w:t>144</w:t>
      </w:r>
      <w:r w:rsidRPr="003713DD">
        <w:rPr>
          <w:b/>
          <w:bCs/>
          <w:color w:val="000000"/>
          <w:shd w:val="clear" w:color="auto" w:fill="FAFAFA"/>
        </w:rPr>
        <w:t xml:space="preserve"> € /</w:t>
      </w:r>
      <w:r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 xml:space="preserve">  72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30DA0FC4" w14:textId="31FC1190" w:rsidR="003713DD" w:rsidRPr="003713DD" w:rsidRDefault="003713DD" w:rsidP="00EC6CF6">
      <w:pPr>
        <w:rPr>
          <w:i/>
          <w:iCs/>
        </w:rPr>
      </w:pPr>
      <w:r w:rsidRPr="003713DD">
        <w:rPr>
          <w:i/>
          <w:iCs/>
        </w:rPr>
        <w:t xml:space="preserve">Late fee (before </w:t>
      </w:r>
      <w:r w:rsidR="001443B7">
        <w:rPr>
          <w:i/>
          <w:iCs/>
        </w:rPr>
        <w:t>30</w:t>
      </w:r>
      <w:r w:rsidRPr="003713DD">
        <w:rPr>
          <w:i/>
          <w:iCs/>
        </w:rPr>
        <w:t>.05.2023)</w:t>
      </w:r>
    </w:p>
    <w:p w14:paraId="403BD7FE" w14:textId="32AFC4E3" w:rsidR="003713DD" w:rsidRPr="0062791F" w:rsidRDefault="003713DD" w:rsidP="003713DD">
      <w:pPr>
        <w:ind w:firstLine="540"/>
      </w:pPr>
      <w:r>
        <w:rPr>
          <w:color w:val="000000"/>
          <w:shd w:val="clear" w:color="auto" w:fill="FAFAFA"/>
        </w:rPr>
        <w:t>Students</w:t>
      </w:r>
      <w:r>
        <w:tab/>
      </w:r>
      <w:r>
        <w:tab/>
      </w:r>
      <w:r>
        <w:tab/>
      </w:r>
      <w:r w:rsidRPr="0062791F">
        <w:tab/>
      </w:r>
      <w:r w:rsidRPr="0062791F">
        <w:tab/>
      </w:r>
      <w:r>
        <w:tab/>
      </w:r>
      <w:r>
        <w:tab/>
      </w:r>
      <w:r>
        <w:tab/>
      </w:r>
      <w:r>
        <w:tab/>
        <w:t xml:space="preserve"> </w:t>
      </w:r>
      <w:r w:rsidRPr="003713DD">
        <w:rPr>
          <w:b/>
          <w:bCs/>
        </w:rPr>
        <w:t>120</w:t>
      </w:r>
      <w:r w:rsidRPr="003713DD">
        <w:rPr>
          <w:b/>
          <w:bCs/>
          <w:color w:val="000000"/>
          <w:shd w:val="clear" w:color="auto" w:fill="FAFAFA"/>
        </w:rPr>
        <w:t xml:space="preserve"> </w:t>
      </w:r>
      <w:r w:rsidRPr="0062791F">
        <w:rPr>
          <w:b/>
          <w:bCs/>
          <w:color w:val="000000"/>
          <w:shd w:val="clear" w:color="auto" w:fill="FAFAFA"/>
        </w:rPr>
        <w:t xml:space="preserve">€ / </w:t>
      </w:r>
      <w:r>
        <w:rPr>
          <w:b/>
          <w:bCs/>
          <w:color w:val="000000"/>
          <w:shd w:val="clear" w:color="auto" w:fill="FAFAFA"/>
        </w:rPr>
        <w:t xml:space="preserve">  60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52DA01AA" w14:textId="1C20F9BB" w:rsidR="003713DD" w:rsidRDefault="003713DD" w:rsidP="003713DD">
      <w:pPr>
        <w:ind w:firstLine="540"/>
      </w:pPr>
      <w:r>
        <w:t>Regular participants</w:t>
      </w:r>
      <w:r>
        <w:tab/>
      </w:r>
      <w:r>
        <w:tab/>
      </w:r>
      <w:r>
        <w:tab/>
      </w:r>
      <w:r w:rsidRPr="0062791F">
        <w:tab/>
      </w:r>
      <w:r>
        <w:tab/>
      </w:r>
      <w:r>
        <w:tab/>
      </w:r>
      <w:r>
        <w:tab/>
        <w:t xml:space="preserve"> </w:t>
      </w:r>
      <w:r>
        <w:rPr>
          <w:b/>
          <w:bCs/>
          <w:color w:val="000000"/>
          <w:shd w:val="clear" w:color="auto" w:fill="FAFAFA"/>
        </w:rPr>
        <w:t>250</w:t>
      </w:r>
      <w:r w:rsidRPr="0062791F">
        <w:rPr>
          <w:b/>
          <w:bCs/>
          <w:color w:val="000000"/>
          <w:shd w:val="clear" w:color="auto" w:fill="FAFAFA"/>
        </w:rPr>
        <w:t xml:space="preserve"> € / </w:t>
      </w:r>
      <w:r>
        <w:rPr>
          <w:b/>
          <w:bCs/>
          <w:color w:val="000000"/>
          <w:shd w:val="clear" w:color="auto" w:fill="FAFAFA"/>
        </w:rPr>
        <w:t>125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color w:val="000000"/>
          <w:shd w:val="clear" w:color="auto" w:fill="FAFAFA"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107EC129" w14:textId="0DA1E1A2" w:rsidR="003713DD" w:rsidRDefault="003713DD" w:rsidP="003713DD">
      <w:pPr>
        <w:ind w:firstLine="540"/>
      </w:pPr>
      <w:r>
        <w:t xml:space="preserve">Students, members of the </w:t>
      </w:r>
      <w:proofErr w:type="spellStart"/>
      <w:r>
        <w:t>RoHelth</w:t>
      </w:r>
      <w:proofErr w:type="spellEnd"/>
      <w:r>
        <w:t xml:space="preserve"> cluster </w:t>
      </w:r>
      <w:r>
        <w:tab/>
        <w:t xml:space="preserve">    </w:t>
      </w:r>
      <w:r>
        <w:tab/>
      </w:r>
      <w:r>
        <w:tab/>
      </w:r>
      <w:r>
        <w:tab/>
        <w:t xml:space="preserve">   </w:t>
      </w:r>
      <w:r>
        <w:rPr>
          <w:b/>
          <w:bCs/>
          <w:color w:val="000000"/>
          <w:shd w:val="clear" w:color="auto" w:fill="FAFAFA"/>
        </w:rPr>
        <w:t>96</w:t>
      </w:r>
      <w:r w:rsidRPr="0062791F">
        <w:rPr>
          <w:b/>
          <w:bCs/>
          <w:color w:val="000000"/>
          <w:shd w:val="clear" w:color="auto" w:fill="FAFAFA"/>
        </w:rPr>
        <w:t xml:space="preserve"> € /</w:t>
      </w:r>
      <w:r>
        <w:rPr>
          <w:b/>
          <w:bCs/>
          <w:color w:val="000000"/>
          <w:shd w:val="clear" w:color="auto" w:fill="FAFAFA"/>
        </w:rPr>
        <w:t xml:space="preserve">  </w:t>
      </w:r>
      <w:r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>48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439E93D7" w14:textId="7A7A346C" w:rsidR="003713DD" w:rsidRDefault="003713DD" w:rsidP="003713DD">
      <w:pPr>
        <w:ind w:firstLine="540"/>
      </w:pPr>
      <w:r>
        <w:t xml:space="preserve">Regular participants, members of the </w:t>
      </w:r>
      <w:proofErr w:type="spellStart"/>
      <w:r>
        <w:t>RoHelth</w:t>
      </w:r>
      <w:proofErr w:type="spellEnd"/>
      <w:r>
        <w:t xml:space="preserve"> cluster </w:t>
      </w:r>
      <w:proofErr w:type="gramStart"/>
      <w:r>
        <w:tab/>
        <w:t xml:space="preserve">  </w:t>
      </w:r>
      <w:r>
        <w:tab/>
      </w:r>
      <w:proofErr w:type="gramEnd"/>
      <w:r>
        <w:tab/>
        <w:t xml:space="preserve"> </w:t>
      </w:r>
      <w:r>
        <w:rPr>
          <w:b/>
          <w:bCs/>
        </w:rPr>
        <w:t>200</w:t>
      </w:r>
      <w:r w:rsidRPr="003713DD">
        <w:rPr>
          <w:b/>
          <w:bCs/>
          <w:color w:val="000000"/>
          <w:shd w:val="clear" w:color="auto" w:fill="FAFAFA"/>
        </w:rPr>
        <w:t xml:space="preserve"> € /</w:t>
      </w:r>
      <w:r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>100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5DACF842" w14:textId="16F8E9B0" w:rsidR="003713DD" w:rsidRPr="003713DD" w:rsidRDefault="003713DD" w:rsidP="003713DD">
      <w:pPr>
        <w:rPr>
          <w:i/>
          <w:iCs/>
        </w:rPr>
      </w:pPr>
      <w:r w:rsidRPr="003713DD">
        <w:rPr>
          <w:i/>
          <w:iCs/>
        </w:rPr>
        <w:t>On site (before 0</w:t>
      </w:r>
      <w:r w:rsidR="006022BF">
        <w:rPr>
          <w:i/>
          <w:iCs/>
        </w:rPr>
        <w:t>9</w:t>
      </w:r>
      <w:r w:rsidRPr="003713DD">
        <w:rPr>
          <w:i/>
          <w:iCs/>
        </w:rPr>
        <w:t>.06.2023)</w:t>
      </w:r>
    </w:p>
    <w:p w14:paraId="4FBCE420" w14:textId="3819366D" w:rsidR="003713DD" w:rsidRPr="0062791F" w:rsidRDefault="003713DD" w:rsidP="003713DD">
      <w:pPr>
        <w:ind w:firstLine="540"/>
      </w:pPr>
      <w:r>
        <w:rPr>
          <w:color w:val="000000"/>
          <w:shd w:val="clear" w:color="auto" w:fill="FAFAFA"/>
        </w:rPr>
        <w:t>Students</w:t>
      </w:r>
      <w:r>
        <w:tab/>
      </w:r>
      <w:r>
        <w:tab/>
      </w:r>
      <w:r>
        <w:tab/>
      </w:r>
      <w:r w:rsidRPr="0062791F">
        <w:tab/>
      </w:r>
      <w:r w:rsidRPr="0062791F">
        <w:tab/>
      </w:r>
      <w:r>
        <w:tab/>
        <w:t xml:space="preserve"> </w:t>
      </w:r>
      <w:r>
        <w:tab/>
      </w:r>
      <w:r>
        <w:tab/>
      </w:r>
      <w:r>
        <w:tab/>
        <w:t xml:space="preserve"> </w:t>
      </w:r>
      <w:r w:rsidRPr="003713DD">
        <w:rPr>
          <w:b/>
          <w:bCs/>
        </w:rPr>
        <w:t>120</w:t>
      </w:r>
      <w:r w:rsidRPr="003713DD">
        <w:rPr>
          <w:b/>
          <w:bCs/>
          <w:color w:val="000000"/>
          <w:shd w:val="clear" w:color="auto" w:fill="FAFAFA"/>
        </w:rPr>
        <w:t xml:space="preserve"> </w:t>
      </w:r>
      <w:r w:rsidRPr="0062791F">
        <w:rPr>
          <w:b/>
          <w:bCs/>
          <w:color w:val="000000"/>
          <w:shd w:val="clear" w:color="auto" w:fill="FAFAFA"/>
        </w:rPr>
        <w:t xml:space="preserve">€ / </w:t>
      </w:r>
      <w:r>
        <w:rPr>
          <w:b/>
          <w:bCs/>
          <w:color w:val="000000"/>
          <w:shd w:val="clear" w:color="auto" w:fill="FAFAFA"/>
        </w:rPr>
        <w:t xml:space="preserve">  60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1C888BE6" w14:textId="3A49D5FB" w:rsidR="003713DD" w:rsidRDefault="003713DD" w:rsidP="003713DD">
      <w:pPr>
        <w:ind w:firstLine="540"/>
      </w:pPr>
      <w:r>
        <w:t>Regular participants</w:t>
      </w:r>
      <w:r>
        <w:tab/>
      </w:r>
      <w:r>
        <w:tab/>
      </w:r>
      <w:r>
        <w:tab/>
      </w:r>
      <w:r w:rsidRPr="0062791F">
        <w:tab/>
      </w:r>
      <w:r w:rsidRPr="0062791F">
        <w:tab/>
      </w:r>
      <w:r>
        <w:tab/>
      </w:r>
      <w:r>
        <w:tab/>
        <w:t xml:space="preserve"> </w:t>
      </w:r>
      <w:r>
        <w:rPr>
          <w:b/>
          <w:bCs/>
          <w:color w:val="000000"/>
          <w:shd w:val="clear" w:color="auto" w:fill="FAFAFA"/>
        </w:rPr>
        <w:t>250</w:t>
      </w:r>
      <w:r w:rsidRPr="0062791F">
        <w:rPr>
          <w:b/>
          <w:bCs/>
          <w:color w:val="000000"/>
          <w:shd w:val="clear" w:color="auto" w:fill="FAFAFA"/>
        </w:rPr>
        <w:t xml:space="preserve"> € / </w:t>
      </w:r>
      <w:r>
        <w:rPr>
          <w:b/>
          <w:bCs/>
          <w:color w:val="000000"/>
          <w:shd w:val="clear" w:color="auto" w:fill="FAFAFA"/>
        </w:rPr>
        <w:t>125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color w:val="000000"/>
          <w:shd w:val="clear" w:color="auto" w:fill="FAFAFA"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3D6BBC17" w14:textId="08ED2F98" w:rsidR="003713DD" w:rsidRDefault="003713DD" w:rsidP="003713DD">
      <w:pPr>
        <w:ind w:firstLine="540"/>
      </w:pPr>
      <w:r>
        <w:t xml:space="preserve">Members of the </w:t>
      </w:r>
      <w:proofErr w:type="spellStart"/>
      <w:r>
        <w:t>RoHelth</w:t>
      </w:r>
      <w:proofErr w:type="spellEnd"/>
      <w:r>
        <w:t xml:space="preserve"> cluster </w:t>
      </w:r>
      <w:proofErr w:type="gramStart"/>
      <w:r>
        <w:tab/>
        <w:t xml:space="preserve">  </w:t>
      </w:r>
      <w:r>
        <w:tab/>
      </w:r>
      <w:proofErr w:type="gramEnd"/>
      <w:r>
        <w:tab/>
      </w:r>
      <w:r>
        <w:tab/>
      </w:r>
      <w:r>
        <w:tab/>
        <w:t xml:space="preserve">   </w:t>
      </w:r>
      <w:r>
        <w:rPr>
          <w:b/>
          <w:bCs/>
          <w:color w:val="000000"/>
          <w:shd w:val="clear" w:color="auto" w:fill="FAFAFA"/>
        </w:rPr>
        <w:t>96</w:t>
      </w:r>
      <w:r w:rsidRPr="0062791F">
        <w:rPr>
          <w:b/>
          <w:bCs/>
          <w:color w:val="000000"/>
          <w:shd w:val="clear" w:color="auto" w:fill="FAFAFA"/>
        </w:rPr>
        <w:t xml:space="preserve"> € /</w:t>
      </w:r>
      <w:r>
        <w:rPr>
          <w:b/>
          <w:bCs/>
          <w:color w:val="000000"/>
          <w:shd w:val="clear" w:color="auto" w:fill="FAFAFA"/>
        </w:rPr>
        <w:t xml:space="preserve">  </w:t>
      </w:r>
      <w:r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>48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6026A4CE" w14:textId="1F8FFF1B" w:rsidR="003713DD" w:rsidRDefault="003713DD" w:rsidP="003713DD">
      <w:pPr>
        <w:ind w:firstLine="540"/>
      </w:pPr>
      <w:r>
        <w:t xml:space="preserve">Regular participants, members of the </w:t>
      </w:r>
      <w:proofErr w:type="spellStart"/>
      <w:r>
        <w:t>RoHelth</w:t>
      </w:r>
      <w:proofErr w:type="spellEnd"/>
      <w:r>
        <w:t xml:space="preserve"> cluster </w:t>
      </w:r>
      <w:proofErr w:type="gramStart"/>
      <w:r>
        <w:tab/>
        <w:t xml:space="preserve">  </w:t>
      </w:r>
      <w:r>
        <w:tab/>
      </w:r>
      <w:proofErr w:type="gramEnd"/>
      <w:r>
        <w:tab/>
        <w:t xml:space="preserve"> </w:t>
      </w:r>
      <w:r>
        <w:rPr>
          <w:b/>
          <w:bCs/>
        </w:rPr>
        <w:t>200</w:t>
      </w:r>
      <w:r w:rsidRPr="003713DD">
        <w:rPr>
          <w:b/>
          <w:bCs/>
          <w:color w:val="000000"/>
          <w:shd w:val="clear" w:color="auto" w:fill="FAFAFA"/>
        </w:rPr>
        <w:t xml:space="preserve"> € /</w:t>
      </w:r>
      <w:r w:rsidRPr="0062791F">
        <w:rPr>
          <w:b/>
          <w:bCs/>
          <w:color w:val="000000"/>
          <w:shd w:val="clear" w:color="auto" w:fill="FAFAFA"/>
        </w:rPr>
        <w:t xml:space="preserve"> </w:t>
      </w:r>
      <w:r>
        <w:rPr>
          <w:b/>
          <w:bCs/>
          <w:color w:val="000000"/>
          <w:shd w:val="clear" w:color="auto" w:fill="FAFAFA"/>
        </w:rPr>
        <w:t>1000</w:t>
      </w:r>
      <w:r w:rsidRPr="0062791F">
        <w:rPr>
          <w:b/>
          <w:bCs/>
          <w:color w:val="000000"/>
          <w:shd w:val="clear" w:color="auto" w:fill="FAFAFA"/>
        </w:rPr>
        <w:t xml:space="preserve"> RON</w:t>
      </w:r>
      <w:r w:rsidRPr="0062791F">
        <w:rPr>
          <w:b/>
          <w:bCs/>
        </w:rPr>
        <w:t xml:space="preserve"> </w:t>
      </w:r>
      <w:r w:rsidRPr="0062791F">
        <w:sym w:font="Almanac MT" w:char="F07F"/>
      </w:r>
      <w:r w:rsidRPr="0062791F">
        <w:t xml:space="preserve"> / </w:t>
      </w:r>
      <w:r w:rsidRPr="0062791F">
        <w:sym w:font="Almanac MT" w:char="F07F"/>
      </w:r>
    </w:p>
    <w:p w14:paraId="55E23169" w14:textId="359A7367" w:rsidR="002C464A" w:rsidRPr="0062791F" w:rsidRDefault="002C464A" w:rsidP="00EC6CF6"/>
    <w:p w14:paraId="5B921B33" w14:textId="77777777" w:rsidR="002C464A" w:rsidRPr="0062791F" w:rsidRDefault="002C464A" w:rsidP="00EC6CF6">
      <w:pPr>
        <w:spacing w:before="120" w:after="60"/>
        <w:rPr>
          <w:b/>
          <w:bCs/>
          <w:i/>
        </w:rPr>
      </w:pPr>
      <w:r w:rsidRPr="0062791F">
        <w:rPr>
          <w:b/>
          <w:bCs/>
          <w:i/>
        </w:rPr>
        <w:t xml:space="preserve">Required invoice (mandatory response):  </w:t>
      </w:r>
      <w:r w:rsidRPr="0062791F">
        <w:rPr>
          <w:b/>
          <w:bCs/>
          <w:i/>
        </w:rPr>
        <w:tab/>
        <w:t xml:space="preserve"> </w:t>
      </w:r>
      <w:r w:rsidRPr="0062791F">
        <w:sym w:font="Almanac MT" w:char="F07F"/>
      </w:r>
      <w:r w:rsidRPr="0062791F">
        <w:t xml:space="preserve"> Yes</w:t>
      </w:r>
      <w:r w:rsidRPr="0062791F">
        <w:tab/>
      </w:r>
      <w:r w:rsidRPr="0062791F">
        <w:sym w:font="Almanac MT" w:char="F07F"/>
      </w:r>
      <w:r w:rsidRPr="0062791F">
        <w:t xml:space="preserve"> No</w:t>
      </w:r>
    </w:p>
    <w:p w14:paraId="0F2A6D5D" w14:textId="77777777" w:rsidR="002C464A" w:rsidRPr="0062791F" w:rsidRDefault="002C464A" w:rsidP="00EC6CF6">
      <w:pPr>
        <w:jc w:val="both"/>
      </w:pPr>
    </w:p>
    <w:p w14:paraId="69B24999" w14:textId="7847284B" w:rsidR="002C464A" w:rsidRPr="0062791F" w:rsidRDefault="002C464A" w:rsidP="001142EF">
      <w:pPr>
        <w:jc w:val="both"/>
        <w:rPr>
          <w:b/>
        </w:rPr>
      </w:pPr>
      <w:r w:rsidRPr="0062791F">
        <w:rPr>
          <w:b/>
        </w:rPr>
        <w:t xml:space="preserve">Upon request, the </w:t>
      </w:r>
      <w:r w:rsidR="00C50567" w:rsidRPr="0062791F">
        <w:rPr>
          <w:b/>
        </w:rPr>
        <w:t>BPC</w:t>
      </w:r>
      <w:r w:rsidR="000F3357" w:rsidRPr="0062791F">
        <w:rPr>
          <w:b/>
        </w:rPr>
        <w:t>3</w:t>
      </w:r>
      <w:r w:rsidR="00C50567" w:rsidRPr="0062791F">
        <w:rPr>
          <w:b/>
        </w:rPr>
        <w:t xml:space="preserve"> </w:t>
      </w:r>
      <w:r w:rsidRPr="0062791F">
        <w:rPr>
          <w:b/>
        </w:rPr>
        <w:t xml:space="preserve">Administrative Office may provide an Invoice, which may be drawn either </w:t>
      </w:r>
      <w:r w:rsidRPr="0062791F">
        <w:rPr>
          <w:b/>
          <w:i/>
        </w:rPr>
        <w:t>per person</w:t>
      </w:r>
      <w:r w:rsidRPr="0062791F">
        <w:rPr>
          <w:b/>
        </w:rPr>
        <w:t xml:space="preserve"> or </w:t>
      </w:r>
      <w:r w:rsidRPr="0062791F">
        <w:rPr>
          <w:b/>
          <w:i/>
        </w:rPr>
        <w:t>per institutional entity</w:t>
      </w:r>
      <w:r w:rsidRPr="0062791F">
        <w:rPr>
          <w:b/>
        </w:rPr>
        <w:t xml:space="preserve">. </w:t>
      </w:r>
    </w:p>
    <w:p w14:paraId="08FA3EAB" w14:textId="77777777" w:rsidR="007A6981" w:rsidRDefault="007A6981" w:rsidP="001142EF">
      <w:pPr>
        <w:jc w:val="both"/>
        <w:rPr>
          <w:b/>
          <w:i/>
        </w:rPr>
      </w:pPr>
    </w:p>
    <w:p w14:paraId="77BE50FD" w14:textId="3FBE7779" w:rsidR="002C464A" w:rsidRPr="0062791F" w:rsidRDefault="002C464A" w:rsidP="001142EF">
      <w:pPr>
        <w:jc w:val="both"/>
        <w:rPr>
          <w:b/>
        </w:rPr>
      </w:pPr>
      <w:r w:rsidRPr="0062791F">
        <w:rPr>
          <w:b/>
          <w:i/>
        </w:rPr>
        <w:t>Invoice per person</w:t>
      </w:r>
      <w:r w:rsidRPr="0062791F">
        <w:rPr>
          <w:b/>
        </w:rPr>
        <w:t xml:space="preserve">: </w:t>
      </w:r>
    </w:p>
    <w:p w14:paraId="59E38F06" w14:textId="77777777" w:rsidR="00E3511A" w:rsidRPr="0062791F" w:rsidRDefault="00E3511A" w:rsidP="001142EF">
      <w:pPr>
        <w:jc w:val="both"/>
        <w:rPr>
          <w:b/>
        </w:rPr>
      </w:pPr>
    </w:p>
    <w:p w14:paraId="40058514" w14:textId="53006D04" w:rsidR="002C464A" w:rsidRPr="0062791F" w:rsidRDefault="002C464A" w:rsidP="00BB39AD">
      <w:pPr>
        <w:numPr>
          <w:ilvl w:val="0"/>
          <w:numId w:val="4"/>
        </w:numPr>
        <w:spacing w:line="360" w:lineRule="auto"/>
        <w:rPr>
          <w:bCs/>
        </w:rPr>
      </w:pPr>
      <w:r w:rsidRPr="0062791F">
        <w:rPr>
          <w:bCs/>
        </w:rPr>
        <w:t>Identification document (either Card of Identity or Passport) details:</w:t>
      </w:r>
      <w:r w:rsidR="00BB39AD" w:rsidRPr="0062791F">
        <w:rPr>
          <w:bCs/>
        </w:rPr>
        <w:t xml:space="preserve"> </w:t>
      </w:r>
      <w:r w:rsidRPr="0062791F">
        <w:rPr>
          <w:bCs/>
        </w:rPr>
        <w:t>…………………………………………………</w:t>
      </w:r>
    </w:p>
    <w:p w14:paraId="2ECF15F3" w14:textId="77777777" w:rsidR="002C464A" w:rsidRPr="0062791F" w:rsidRDefault="002C464A" w:rsidP="001142EF">
      <w:pPr>
        <w:jc w:val="both"/>
        <w:rPr>
          <w:b/>
        </w:rPr>
      </w:pPr>
      <w:r w:rsidRPr="0062791F">
        <w:rPr>
          <w:b/>
          <w:i/>
        </w:rPr>
        <w:t>Invoice per institutional entity</w:t>
      </w:r>
      <w:r w:rsidRPr="0062791F">
        <w:rPr>
          <w:b/>
        </w:rPr>
        <w:t>:</w:t>
      </w:r>
    </w:p>
    <w:p w14:paraId="5989E245" w14:textId="38E15D7F" w:rsidR="002C464A" w:rsidRPr="0062791F" w:rsidRDefault="002C464A" w:rsidP="00BB39AD">
      <w:pPr>
        <w:numPr>
          <w:ilvl w:val="0"/>
          <w:numId w:val="3"/>
        </w:numPr>
        <w:spacing w:line="360" w:lineRule="auto"/>
        <w:rPr>
          <w:bCs/>
        </w:rPr>
      </w:pPr>
      <w:r w:rsidRPr="0062791F">
        <w:rPr>
          <w:bCs/>
        </w:rPr>
        <w:lastRenderedPageBreak/>
        <w:t xml:space="preserve">Entity's name and </w:t>
      </w:r>
      <w:r w:rsidR="00BB39AD" w:rsidRPr="0062791F">
        <w:rPr>
          <w:bCs/>
        </w:rPr>
        <w:t xml:space="preserve">address </w:t>
      </w:r>
      <w:r w:rsidRPr="0062791F">
        <w:rPr>
          <w:bCs/>
        </w:rPr>
        <w:t>…….………………………………………………………………………………………………………</w:t>
      </w:r>
      <w:proofErr w:type="gramStart"/>
      <w:r w:rsidRPr="0062791F">
        <w:rPr>
          <w:bCs/>
        </w:rPr>
        <w:t>…..</w:t>
      </w:r>
      <w:proofErr w:type="gramEnd"/>
    </w:p>
    <w:p w14:paraId="38CC940C" w14:textId="1B587212" w:rsidR="00BB39AD" w:rsidRPr="0062791F" w:rsidRDefault="00BB39AD" w:rsidP="00BB39AD">
      <w:pPr>
        <w:spacing w:line="360" w:lineRule="auto"/>
        <w:ind w:left="720"/>
        <w:rPr>
          <w:bCs/>
        </w:rPr>
      </w:pPr>
      <w:r w:rsidRPr="0062791F">
        <w:rPr>
          <w:bCs/>
        </w:rPr>
        <w:t>…….…………………………………………………………………………………………………………..</w:t>
      </w:r>
    </w:p>
    <w:p w14:paraId="19BA467D" w14:textId="52631DF9" w:rsidR="002C464A" w:rsidRPr="0062791F" w:rsidRDefault="002C464A" w:rsidP="00BB39AD">
      <w:pPr>
        <w:numPr>
          <w:ilvl w:val="0"/>
          <w:numId w:val="3"/>
        </w:numPr>
        <w:spacing w:line="360" w:lineRule="auto"/>
        <w:rPr>
          <w:bCs/>
        </w:rPr>
      </w:pPr>
      <w:r w:rsidRPr="0062791F">
        <w:rPr>
          <w:bCs/>
        </w:rPr>
        <w:t>Unique identification code (CUI):</w:t>
      </w:r>
      <w:r w:rsidR="00BB39AD" w:rsidRPr="0062791F">
        <w:rPr>
          <w:bCs/>
        </w:rPr>
        <w:t xml:space="preserve"> </w:t>
      </w:r>
      <w:r w:rsidRPr="0062791F">
        <w:rPr>
          <w:bCs/>
        </w:rPr>
        <w:t>……………….…………………………………………………………………………………....</w:t>
      </w:r>
    </w:p>
    <w:p w14:paraId="3F6B7168" w14:textId="77777777" w:rsidR="002C464A" w:rsidRPr="0062791F" w:rsidRDefault="002C464A" w:rsidP="00EC6CF6">
      <w:pPr>
        <w:rPr>
          <w:lang w:val="it-IT"/>
        </w:rPr>
      </w:pPr>
    </w:p>
    <w:p w14:paraId="17EA8491" w14:textId="77777777" w:rsidR="002C464A" w:rsidRPr="0062791F" w:rsidRDefault="002C464A" w:rsidP="00EC6CF6">
      <w:pPr>
        <w:rPr>
          <w:lang w:val="it-IT"/>
        </w:rPr>
      </w:pPr>
    </w:p>
    <w:p w14:paraId="1AEC63BA" w14:textId="77777777" w:rsidR="002C464A" w:rsidRPr="0062791F" w:rsidRDefault="002C464A" w:rsidP="00EC6CF6">
      <w:pPr>
        <w:rPr>
          <w:lang w:val="it-IT"/>
        </w:rPr>
      </w:pPr>
    </w:p>
    <w:p w14:paraId="79BAA11F" w14:textId="0CEEAE92" w:rsidR="002C464A" w:rsidRPr="0062791F" w:rsidRDefault="002C464A" w:rsidP="00EC6CF6">
      <w:proofErr w:type="gramStart"/>
      <w:r w:rsidRPr="0062791F">
        <w:t>Date  .........................................</w:t>
      </w:r>
      <w:proofErr w:type="gramEnd"/>
      <w:r w:rsidRPr="0062791F">
        <w:tab/>
      </w:r>
      <w:r w:rsidRPr="0062791F">
        <w:tab/>
      </w:r>
      <w:proofErr w:type="gramStart"/>
      <w:r w:rsidRPr="0062791F">
        <w:t>Signature  ...............................................................</w:t>
      </w:r>
      <w:proofErr w:type="gramEnd"/>
    </w:p>
    <w:p w14:paraId="07C41834" w14:textId="40E04373" w:rsidR="002C464A" w:rsidRPr="0062791F" w:rsidRDefault="002C464A" w:rsidP="00EC6CF6"/>
    <w:p w14:paraId="76885B9B" w14:textId="682F386D" w:rsidR="00E3511A" w:rsidRPr="0062791F" w:rsidRDefault="00E3511A" w:rsidP="00EC6CF6"/>
    <w:p w14:paraId="769495D2" w14:textId="3D448C87" w:rsidR="00E3511A" w:rsidRPr="0062791F" w:rsidRDefault="00E3511A" w:rsidP="00EC6CF6"/>
    <w:p w14:paraId="2D434BC4" w14:textId="77777777" w:rsidR="00E3511A" w:rsidRPr="0062791F" w:rsidRDefault="00E3511A" w:rsidP="00EC6CF6"/>
    <w:p w14:paraId="08E132C6" w14:textId="77777777" w:rsidR="002C464A" w:rsidRPr="0062791F" w:rsidRDefault="002C464A" w:rsidP="00EC6CF6"/>
    <w:p w14:paraId="0E37B1B5" w14:textId="2E259D06" w:rsidR="002C464A" w:rsidRPr="0062791F" w:rsidRDefault="002C464A" w:rsidP="00EA0C36">
      <w:pPr>
        <w:pBdr>
          <w:top w:val="single" w:sz="4" w:space="2" w:color="auto"/>
          <w:left w:val="single" w:sz="4" w:space="7" w:color="auto"/>
          <w:bottom w:val="single" w:sz="4" w:space="1" w:color="auto"/>
          <w:right w:val="single" w:sz="4" w:space="0" w:color="auto"/>
        </w:pBdr>
        <w:ind w:left="180" w:right="458"/>
      </w:pPr>
      <w:r w:rsidRPr="0062791F">
        <w:t xml:space="preserve">e-mail: </w:t>
      </w:r>
    </w:p>
    <w:sectPr w:rsidR="002C464A" w:rsidRPr="0062791F" w:rsidSect="00EC6CF6">
      <w:headerReference w:type="default" r:id="rId7"/>
      <w:pgSz w:w="11907" w:h="16840" w:code="9"/>
      <w:pgMar w:top="360" w:right="851" w:bottom="540" w:left="1418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38638" w14:textId="77777777" w:rsidR="005C1C84" w:rsidRDefault="005C1C84" w:rsidP="007A6981">
      <w:r>
        <w:separator/>
      </w:r>
    </w:p>
  </w:endnote>
  <w:endnote w:type="continuationSeparator" w:id="0">
    <w:p w14:paraId="085AD199" w14:textId="77777777" w:rsidR="005C1C84" w:rsidRDefault="005C1C84" w:rsidP="007A6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manac MT">
    <w:altName w:val="Symbol"/>
    <w:panose1 w:val="00000000000000000000"/>
    <w:charset w:val="02"/>
    <w:family w:val="auto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B74DA" w14:textId="77777777" w:rsidR="005C1C84" w:rsidRDefault="005C1C84" w:rsidP="007A6981">
      <w:r>
        <w:separator/>
      </w:r>
    </w:p>
  </w:footnote>
  <w:footnote w:type="continuationSeparator" w:id="0">
    <w:p w14:paraId="1C7F00E3" w14:textId="77777777" w:rsidR="005C1C84" w:rsidRDefault="005C1C84" w:rsidP="007A6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3A033" w14:textId="7F647F86" w:rsidR="007A6981" w:rsidRDefault="007A6981">
    <w:pPr>
      <w:pStyle w:val="Header"/>
    </w:pPr>
    <w:r w:rsidRPr="00AC6392">
      <w:rPr>
        <w:noProof/>
      </w:rPr>
      <w:drawing>
        <wp:anchor distT="0" distB="0" distL="114300" distR="114300" simplePos="0" relativeHeight="251659264" behindDoc="0" locked="0" layoutInCell="1" allowOverlap="1" wp14:anchorId="5DDF6E20" wp14:editId="5E7B5368">
          <wp:simplePos x="0" y="0"/>
          <wp:positionH relativeFrom="margin">
            <wp:posOffset>0</wp:posOffset>
          </wp:positionH>
          <wp:positionV relativeFrom="paragraph">
            <wp:posOffset>151765</wp:posOffset>
          </wp:positionV>
          <wp:extent cx="6199816" cy="720000"/>
          <wp:effectExtent l="0" t="0" r="0" b="4445"/>
          <wp:wrapSquare wrapText="bothSides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5C5C25F8-ABF8-6EA8-B650-AEFDD87073C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5C5C25F8-ABF8-6EA8-B650-AEFDD87073C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9816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E33316" w14:textId="77777777" w:rsidR="007A6981" w:rsidRDefault="007A6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EF9"/>
    <w:multiLevelType w:val="hybridMultilevel"/>
    <w:tmpl w:val="6538B4FA"/>
    <w:lvl w:ilvl="0" w:tplc="0ED6685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64140"/>
    <w:multiLevelType w:val="hybridMultilevel"/>
    <w:tmpl w:val="EBFCD736"/>
    <w:lvl w:ilvl="0" w:tplc="0ED668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24311"/>
    <w:multiLevelType w:val="hybridMultilevel"/>
    <w:tmpl w:val="2DB876CC"/>
    <w:lvl w:ilvl="0" w:tplc="67800D20">
      <w:start w:val="1"/>
      <w:numFmt w:val="bullet"/>
      <w:lvlText w:val="-"/>
      <w:lvlJc w:val="left"/>
      <w:pPr>
        <w:ind w:left="547" w:hanging="15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1A7FFC"/>
    <w:multiLevelType w:val="hybridMultilevel"/>
    <w:tmpl w:val="8A2417D4"/>
    <w:lvl w:ilvl="0" w:tplc="0ED668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592437">
    <w:abstractNumId w:val="2"/>
  </w:num>
  <w:num w:numId="2" w16cid:durableId="354504440">
    <w:abstractNumId w:val="0"/>
  </w:num>
  <w:num w:numId="3" w16cid:durableId="869685417">
    <w:abstractNumId w:val="1"/>
  </w:num>
  <w:num w:numId="4" w16cid:durableId="92480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sDA1M7U0NDOzNDVQ0lEKTi0uzszPAykwrAUAsLKsrywAAAA="/>
  </w:docVars>
  <w:rsids>
    <w:rsidRoot w:val="00D56C19"/>
    <w:rsid w:val="000F3357"/>
    <w:rsid w:val="001142EF"/>
    <w:rsid w:val="00114D00"/>
    <w:rsid w:val="00126B64"/>
    <w:rsid w:val="001443B7"/>
    <w:rsid w:val="001B26EC"/>
    <w:rsid w:val="00224546"/>
    <w:rsid w:val="002C464A"/>
    <w:rsid w:val="003713DD"/>
    <w:rsid w:val="003E210C"/>
    <w:rsid w:val="004B477B"/>
    <w:rsid w:val="004F6B92"/>
    <w:rsid w:val="00526B69"/>
    <w:rsid w:val="005B3E01"/>
    <w:rsid w:val="005C1C84"/>
    <w:rsid w:val="006022BF"/>
    <w:rsid w:val="00611AD3"/>
    <w:rsid w:val="0062791F"/>
    <w:rsid w:val="0078357F"/>
    <w:rsid w:val="007910F5"/>
    <w:rsid w:val="007A6981"/>
    <w:rsid w:val="00875F49"/>
    <w:rsid w:val="00897273"/>
    <w:rsid w:val="0096555B"/>
    <w:rsid w:val="00AD2D61"/>
    <w:rsid w:val="00AE2466"/>
    <w:rsid w:val="00B12694"/>
    <w:rsid w:val="00B5565B"/>
    <w:rsid w:val="00BB39AD"/>
    <w:rsid w:val="00C50567"/>
    <w:rsid w:val="00C53ED7"/>
    <w:rsid w:val="00D37F14"/>
    <w:rsid w:val="00D56C19"/>
    <w:rsid w:val="00D84671"/>
    <w:rsid w:val="00E20357"/>
    <w:rsid w:val="00E3511A"/>
    <w:rsid w:val="00E96367"/>
    <w:rsid w:val="00EA0C36"/>
    <w:rsid w:val="00EC6CF6"/>
    <w:rsid w:val="00ED7B02"/>
    <w:rsid w:val="00F0649F"/>
    <w:rsid w:val="00F551FD"/>
    <w:rsid w:val="00F759F1"/>
    <w:rsid w:val="00FB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EFB004"/>
  <w15:docId w15:val="{30BB2238-D25E-4C5D-875E-92C188C7A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6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widowControl w:val="0"/>
      <w:tabs>
        <w:tab w:val="left" w:pos="284"/>
        <w:tab w:val="left" w:pos="709"/>
        <w:tab w:val="center" w:pos="3828"/>
        <w:tab w:val="right" w:pos="7655"/>
      </w:tabs>
      <w:spacing w:before="240" w:after="120"/>
      <w:outlineLvl w:val="1"/>
    </w:pPr>
    <w:rPr>
      <w:b/>
      <w:bCs/>
      <w:iCs/>
      <w:color w:val="000000"/>
      <w:sz w:val="22"/>
      <w:lang w:val="en-GB"/>
    </w:rPr>
  </w:style>
  <w:style w:type="paragraph" w:styleId="Heading6">
    <w:name w:val="heading 6"/>
    <w:basedOn w:val="Normal"/>
    <w:next w:val="Normal"/>
    <w:link w:val="Heading6Char"/>
    <w:uiPriority w:val="99"/>
    <w:qFormat/>
    <w:pPr>
      <w:spacing w:before="240" w:after="60"/>
      <w:outlineLvl w:val="5"/>
    </w:pPr>
    <w:rPr>
      <w:rFonts w:ascii="Cambria" w:hAnsi="Cambria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A325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0A325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9"/>
    <w:semiHidden/>
    <w:locked/>
    <w:rPr>
      <w:rFonts w:ascii="Cambria" w:hAnsi="Cambria" w:cs="Times New Roman"/>
      <w:b/>
      <w:bCs/>
      <w:sz w:val="22"/>
      <w:szCs w:val="22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pPr>
      <w:widowControl w:val="0"/>
      <w:spacing w:after="120"/>
    </w:pPr>
    <w:rPr>
      <w:sz w:val="22"/>
      <w:lang w:val="en-GB"/>
    </w:rPr>
  </w:style>
  <w:style w:type="character" w:customStyle="1" w:styleId="BodyTextChar">
    <w:name w:val="Body Text Char"/>
    <w:link w:val="BodyText"/>
    <w:uiPriority w:val="99"/>
    <w:semiHidden/>
    <w:rsid w:val="000A3251"/>
    <w:rPr>
      <w:sz w:val="24"/>
      <w:szCs w:val="24"/>
    </w:rPr>
  </w:style>
  <w:style w:type="table" w:styleId="TableGrid">
    <w:name w:val="Table Grid"/>
    <w:basedOn w:val="TableNormal"/>
    <w:uiPriority w:val="99"/>
    <w:rPr>
      <w:rFonts w:ascii="Cambria" w:hAnsi="Cambria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rPr>
      <w:rFonts w:cs="Times New Roman"/>
      <w:color w:val="800080"/>
      <w:u w:val="single"/>
    </w:rPr>
  </w:style>
  <w:style w:type="character" w:customStyle="1" w:styleId="UnresolvedMention1">
    <w:name w:val="Unresolved Mention1"/>
    <w:uiPriority w:val="99"/>
    <w:semiHidden/>
    <w:rsid w:val="007910F5"/>
    <w:rPr>
      <w:rFonts w:cs="Times New Roman"/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A69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698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69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698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034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3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EE Registration Form</vt:lpstr>
    </vt:vector>
  </TitlesOfParts>
  <Company>Microsoft Corporation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E Registration Form</dc:title>
  <dc:subject/>
  <dc:creator>Panfil</dc:creator>
  <cp:keywords/>
  <dc:description/>
  <cp:lastModifiedBy>Andra-Mihaela ONAŞ (81123)</cp:lastModifiedBy>
  <cp:revision>5</cp:revision>
  <cp:lastPrinted>2021-08-24T09:59:00Z</cp:lastPrinted>
  <dcterms:created xsi:type="dcterms:W3CDTF">2023-02-20T12:28:00Z</dcterms:created>
  <dcterms:modified xsi:type="dcterms:W3CDTF">2023-04-20T08:49:00Z</dcterms:modified>
</cp:coreProperties>
</file>